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utomotive Engineer position at [Company Name] in Birmingham, United Kingdom. As a dedicated and innovative automotive engineer with a strong focus on advancing sustainable mobility solutions, I am eager to contribute my technical expertise and passion for automotive innovation to your esteemed organization. Birmingham, as a hub of automotive engineering excellence in the United Kingdom, offers an unparalleled environment for professionals like myself to thrive and drive meaningful advancements in vehicle technology. I am confident that my background in automotive systems design, coupled with my commitment to sustainability and cutting-edge engineering practices, aligns perfectly with the goals of [Company Name] and the dynamic automotive landscape of Birmingham.</w:t>
      </w:r>
    </w:p>
    <w:p>
      <w:pPr>
        <w:pStyle w:val="BodyText"/>
      </w:pPr>
      <w:r>
        <w:t xml:space="preserve">Throughout my career as an Automotive Engineer, I have developed a robust skill set encompassing vehicle dynamics, powertrain optimization, and advanced materials integration. My academic foundation in Mechanical Engineering from [University Name] provided me with a solid understanding of thermodynamics, fluid mechanics, and automotive systems. However, it is the hands-on experience I have gained through projects such as [specific project or internship], where I focused on improving fuel efficiency and reducing emissions in hybrid vehicle prototypes, that has truly shaped my professional identity. These experiences have instilled in me a deep appreciation for the complexities of automotive engineering and a relentless drive to solve real-world challenges.</w:t>
      </w:r>
    </w:p>
    <w:p>
      <w:pPr>
        <w:pStyle w:val="BodyText"/>
      </w:pPr>
      <w:r>
        <w:t xml:space="preserve">Birmingham, with its rich history of automotive innovation and its strategic role as a center for research and development in the United Kingdom, has long been a place where engineers like myself can make an impact. The city's growing emphasis on electric vehicles (EVs) and sustainable transportation aligns seamlessly with my professional aspirations. I am particularly inspired by [Company Name]'s commitment to [specific company initiative, e.g., "pioneering zero-emission vehicles" or "advancing autonomous driving technologies"], which resonates with my own dedication to shaping the future of mobility. I would be honored to contribute my technical expertise and creative problem-solving abilities to support such visionary work.</w:t>
      </w:r>
    </w:p>
    <w:p>
      <w:pPr>
        <w:pStyle w:val="BodyText"/>
      </w:pPr>
      <w:r>
        <w:t xml:space="preserve">One of the key strengths I bring as an Automotive Engineer is my ability to bridge theoretical knowledge with practical application. During my tenure at [Previous Company or Organization], I led a cross-functional team in optimizing the aerodynamic performance of a new vehicle model, resulting in a 12% improvement in fuel efficiency. This project required meticulous attention to detail, collaboration with designers and data analysts, and the use of advanced simulation tools such as [software name]. My work not only enhanced the vehicle's performance but also contributed to reducing its environmental footprint—a goal that is increasingly critical in the automotive industry today.</w:t>
      </w:r>
    </w:p>
    <w:p>
      <w:pPr>
        <w:pStyle w:val="BodyText"/>
      </w:pPr>
      <w:r>
        <w:t xml:space="preserve">In addition to my technical skills, I possess a strong understanding of regulatory standards and industry best practices. I am well-versed in European Union (EU) automotive regulations, including emissions compliance and safety protocols, which are essential for ensuring that vehicles meet the rigorous requirements of the United Kingdom and beyond. This knowledge has been further refined through my participation in professional development programs such as [relevant certification or training], where I deepened my expertise in [specific area, e.g., "vehicle safety testing" or "electric vehicle battery technology"].</w:t>
      </w:r>
    </w:p>
    <w:p>
      <w:pPr>
        <w:pStyle w:val="BodyText"/>
      </w:pPr>
      <w:r>
        <w:t xml:space="preserve">What sets me apart as an Automotive Engineer is my passion for innovation and my ability to think outside the box. In a field that is constantly evolving, I believe that the most impactful solutions arise from a willingness to challenge conventions and explore new possibilities. For instance, during my time at [Previous Company], I spearheaded an initiative to integrate lightweight composite materials into vehicle chassis designs, which not only reduced weight but also enhanced structural integrity. This project underscored the importance of balancing performance, cost, and sustainability—a balance that is crucial for success in the competitive automotive industry.</w:t>
      </w:r>
    </w:p>
    <w:p>
      <w:pPr>
        <w:pStyle w:val="BodyText"/>
      </w:pPr>
      <w:r>
        <w:t xml:space="preserve">I am particularly drawn to the opportunity of working in Birmingham because of its vibrant engineering community and proximity to key automotive suppliers and research institutions. The city's commitment to fostering innovation through initiatives such as [local initiative or organization name] has created a collaborative environment where engineers can push boundaries and achieve remarkable results. I am eager to contribute my expertise to this ecosystem while also learning from the talented professionals who call Birmingham home.</w:t>
      </w:r>
    </w:p>
    <w:p>
      <w:pPr>
        <w:pStyle w:val="BodyText"/>
      </w:pPr>
      <w:r>
        <w:t xml:space="preserve">As an Automotive Engineer, I am driven by the desire to create vehicles that are not only high-performing but also environmentally responsible. The United Kingdom's ambitious targets for reducing carbon emissions and transitioning to electric mobility present both a challenge and an opportunity for engineers like myself. I am keen to be at the forefront of this transformation, leveraging my skills in [specific area, e.g., "battery management systems" or "vehicle electrification"] to develop solutions that meet the demands of tomorrow's market.</w:t>
      </w:r>
    </w:p>
    <w:p>
      <w:pPr>
        <w:pStyle w:val="BodyText"/>
      </w:pPr>
      <w:r>
        <w:t xml:space="preserve">In conclusion, I would be thrilled to bring my experience, technical expertise, and passion for automotive engineering to [Company Name] in Birmingham. I am confident that my background in [specific area of expertise] and my commitment to excellence make me a strong candidate for this position. I look forward to the opportunity to discuss how I can contribute to your team's success and help advance the future of automotive technology in the United Kingdom.</w:t>
      </w:r>
    </w:p>
    <w:p>
      <w:pPr>
        <w:pStyle w:val="BodyText"/>
      </w:pPr>
      <w:r>
        <w:t xml:space="preserve">Thank you for considering my application. I would be delighted to provide further information or discuss my qualifications in more detail at your earliest convenience.</w:t>
      </w:r>
    </w:p>
    <w:p>
      <w:pPr>
        <w:pStyle w:val="BodyText"/>
      </w:pPr>
      <w:r>
        <w:t xml:space="preserve">Sincerely,</w:t>
      </w:r>
      <w:r>
        <w:br/>
      </w:r>
      <w:r>
        <w:t xml:space="preserve">[Your Full Name]</w:t>
      </w:r>
      <w:r>
        <w:br/>
      </w:r>
      <w:r>
        <w:t xml:space="preserve">[Your Contact Information]</w:t>
      </w:r>
      <w:r>
        <w:br/>
      </w:r>
      <w:r>
        <w:t xml:space="preserve">[LinkedIn Profile o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United Kingdom Birmingham</dc:title>
  <dc:creator/>
  <dc:language>en</dc:language>
  <cp:keywords/>
  <dcterms:created xsi:type="dcterms:W3CDTF">2026-07-23T22:20:29Z</dcterms:created>
  <dcterms:modified xsi:type="dcterms:W3CDTF">2026-07-23T22:20:29Z</dcterms:modified>
</cp:coreProperties>
</file>

<file path=docProps/custom.xml><?xml version="1.0" encoding="utf-8"?>
<Properties xmlns="http://schemas.openxmlformats.org/officeDocument/2006/custom-properties" xmlns:vt="http://schemas.openxmlformats.org/officeDocument/2006/docPropsVTypes"/>
</file>